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287E" w:rsidRPr="000660BA" w:rsidRDefault="009E287E" w:rsidP="009E287E">
      <w:pPr>
        <w:spacing w:line="560" w:lineRule="exact"/>
        <w:rPr>
          <w:rStyle w:val="fontstyle01"/>
          <w:rFonts w:ascii="黑体" w:eastAsia="黑体" w:hAnsi="黑体" w:cs="Times New Roman" w:hint="default"/>
        </w:rPr>
      </w:pPr>
      <w:r w:rsidRPr="000660BA">
        <w:rPr>
          <w:rStyle w:val="fontstyle01"/>
          <w:rFonts w:ascii="黑体" w:eastAsia="黑体" w:hAnsi="黑体" w:cs="Times New Roman" w:hint="default"/>
        </w:rPr>
        <w:t>附件</w:t>
      </w:r>
      <w:r w:rsidR="00485C2D">
        <w:rPr>
          <w:rStyle w:val="fontstyle01"/>
          <w:rFonts w:ascii="黑体" w:eastAsia="黑体" w:hAnsi="黑体" w:cs="Times New Roman" w:hint="default"/>
        </w:rPr>
        <w:t>3</w:t>
      </w:r>
    </w:p>
    <w:p w:rsidR="009E287E" w:rsidRDefault="00853BEE" w:rsidP="009E287E">
      <w:pPr>
        <w:spacing w:line="560" w:lineRule="exact"/>
        <w:jc w:val="center"/>
        <w:rPr>
          <w:rStyle w:val="fontstyle01"/>
          <w:rFonts w:ascii="方正小标宋简体" w:eastAsia="方正小标宋简体" w:hAnsi="Times New Roman" w:cs="Times New Roman" w:hint="default"/>
        </w:rPr>
      </w:pPr>
      <w:r>
        <w:rPr>
          <w:rStyle w:val="fontstyle01"/>
          <w:rFonts w:ascii="方正小标宋简体" w:eastAsia="方正小标宋简体" w:hAnsi="Times New Roman" w:cs="Times New Roman" w:hint="default"/>
        </w:rPr>
        <w:t>“</w:t>
      </w:r>
      <w:r w:rsidR="009E287E" w:rsidRPr="000660BA">
        <w:rPr>
          <w:rStyle w:val="fontstyle01"/>
          <w:rFonts w:ascii="方正小标宋简体" w:eastAsia="方正小标宋简体" w:hAnsi="Times New Roman" w:cs="Times New Roman" w:hint="default"/>
        </w:rPr>
        <w:t>第二课堂</w:t>
      </w:r>
      <w:r>
        <w:rPr>
          <w:rStyle w:val="fontstyle01"/>
          <w:rFonts w:ascii="方正小标宋简体" w:eastAsia="方正小标宋简体" w:hAnsi="Times New Roman" w:cs="Times New Roman" w:hint="default"/>
        </w:rPr>
        <w:t>”</w:t>
      </w:r>
      <w:r w:rsidR="009E287E" w:rsidRPr="000660BA">
        <w:rPr>
          <w:rStyle w:val="fontstyle01"/>
          <w:rFonts w:ascii="方正小标宋简体" w:eastAsia="方正小标宋简体" w:hAnsi="Times New Roman" w:cs="Times New Roman" w:hint="default"/>
        </w:rPr>
        <w:t>系统申报指南</w:t>
      </w:r>
    </w:p>
    <w:p w:rsidR="009E287E" w:rsidRPr="00B0241D" w:rsidRDefault="009E287E" w:rsidP="00F01D02">
      <w:pPr>
        <w:spacing w:line="560" w:lineRule="exact"/>
        <w:ind w:firstLine="420"/>
        <w:rPr>
          <w:rFonts w:ascii="仿宋_GB2312" w:eastAsia="仿宋_GB2312"/>
          <w:b/>
          <w:sz w:val="28"/>
        </w:rPr>
      </w:pPr>
      <w:r>
        <w:rPr>
          <w:rFonts w:ascii="仿宋_GB2312" w:eastAsia="仿宋_GB2312" w:hint="eastAsia"/>
          <w:sz w:val="28"/>
        </w:rPr>
        <w:t>本年度社会实践使用第二课堂系统进行申报，</w:t>
      </w:r>
      <w:r w:rsidRPr="0069293B">
        <w:rPr>
          <w:rFonts w:ascii="仿宋_GB2312" w:eastAsia="仿宋_GB2312" w:hint="eastAsia"/>
          <w:sz w:val="28"/>
        </w:rPr>
        <w:t>各申请人</w:t>
      </w:r>
      <w:r w:rsidR="00F01D02">
        <w:rPr>
          <w:rFonts w:ascii="仿宋_GB2312" w:eastAsia="仿宋_GB2312" w:hint="eastAsia"/>
          <w:sz w:val="28"/>
        </w:rPr>
        <w:t>（各实践团队负责人申请即可）</w:t>
      </w:r>
      <w:r w:rsidRPr="0069293B">
        <w:rPr>
          <w:rFonts w:ascii="仿宋_GB2312" w:eastAsia="仿宋_GB2312" w:hint="eastAsia"/>
          <w:sz w:val="28"/>
        </w:rPr>
        <w:t>需要登录团委第二课堂系统（网址：</w:t>
      </w:r>
      <w:r w:rsidRPr="0069293B">
        <w:rPr>
          <w:rFonts w:ascii="仿宋_GB2312" w:eastAsia="仿宋_GB2312"/>
          <w:sz w:val="28"/>
        </w:rPr>
        <w:t>http://dekt</w:t>
      </w:r>
      <w:r w:rsidRPr="0069293B">
        <w:rPr>
          <w:rFonts w:ascii="仿宋_GB2312" w:eastAsia="仿宋_GB2312" w:hint="eastAsia"/>
          <w:sz w:val="28"/>
        </w:rPr>
        <w:t>.</w:t>
      </w:r>
      <w:r w:rsidRPr="0069293B">
        <w:rPr>
          <w:rFonts w:ascii="仿宋_GB2312" w:eastAsia="仿宋_GB2312"/>
          <w:sz w:val="28"/>
        </w:rPr>
        <w:t>seu.edu.cn</w:t>
      </w:r>
      <w:r w:rsidRPr="0069293B">
        <w:rPr>
          <w:rFonts w:ascii="仿宋_GB2312" w:eastAsia="仿宋_GB2312" w:hint="eastAsia"/>
          <w:sz w:val="28"/>
        </w:rPr>
        <w:t>）输入身份认证信息，点击红框所示内容进</w:t>
      </w:r>
      <w:r w:rsidRPr="0069293B">
        <w:rPr>
          <w:rFonts w:ascii="仿宋_GB2312" w:eastAsia="仿宋_GB2312"/>
          <w:sz w:val="28"/>
        </w:rPr>
        <w:t>入</w:t>
      </w:r>
      <w:r>
        <w:rPr>
          <w:rFonts w:ascii="仿宋_GB2312" w:eastAsia="仿宋_GB2312" w:hint="eastAsia"/>
          <w:sz w:val="28"/>
        </w:rPr>
        <w:t>自己的第二课堂</w:t>
      </w:r>
      <w:r w:rsidRPr="0069293B">
        <w:rPr>
          <w:rFonts w:ascii="仿宋_GB2312" w:eastAsia="仿宋_GB2312" w:hint="eastAsia"/>
          <w:sz w:val="28"/>
        </w:rPr>
        <w:t>系统，如下图所示：</w:t>
      </w:r>
      <w:r w:rsidRPr="00B0241D">
        <w:rPr>
          <w:rFonts w:ascii="仿宋_GB2312" w:eastAsia="仿宋_GB2312" w:hint="eastAsia"/>
          <w:b/>
          <w:sz w:val="28"/>
        </w:rPr>
        <w:t>（注意：尽量使用谷歌浏览器，其他浏览器可能有兼容性问题）</w:t>
      </w:r>
    </w:p>
    <w:p w:rsidR="009E287E" w:rsidRPr="00BC0642" w:rsidRDefault="009E287E" w:rsidP="009E287E">
      <w:pPr>
        <w:spacing w:line="560" w:lineRule="exact"/>
        <w:ind w:firstLineChars="200" w:firstLine="562"/>
        <w:jc w:val="left"/>
        <w:rPr>
          <w:rFonts w:ascii="仿宋_GB2312" w:eastAsia="仿宋_GB2312"/>
          <w:b/>
          <w:color w:val="FF0000"/>
          <w:sz w:val="28"/>
        </w:rPr>
      </w:pPr>
      <w:r w:rsidRPr="00BC0642">
        <w:rPr>
          <w:rFonts w:ascii="仿宋_GB2312" w:eastAsia="仿宋_GB2312" w:hint="eastAsia"/>
          <w:b/>
          <w:bCs/>
          <w:noProof/>
          <w:sz w:val="28"/>
          <w:szCs w:val="36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72110</wp:posOffset>
            </wp:positionV>
            <wp:extent cx="4979670" cy="2796540"/>
            <wp:effectExtent l="0" t="0" r="0" b="381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670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0642">
        <w:rPr>
          <w:rFonts w:ascii="仿宋_GB2312" w:eastAsia="仿宋_GB2312" w:hint="eastAsia"/>
          <w:b/>
          <w:bCs/>
          <w:sz w:val="28"/>
          <w:szCs w:val="36"/>
        </w:rPr>
        <w:t>一、进入“社会实践与志愿服务”</w:t>
      </w:r>
    </w:p>
    <w:p w:rsidR="009E287E" w:rsidRPr="00BC0642" w:rsidRDefault="009E287E" w:rsidP="009E287E">
      <w:pPr>
        <w:spacing w:line="560" w:lineRule="exact"/>
        <w:ind w:firstLineChars="200" w:firstLine="562"/>
        <w:jc w:val="left"/>
        <w:rPr>
          <w:rFonts w:ascii="仿宋_GB2312" w:eastAsia="仿宋_GB2312"/>
          <w:b/>
          <w:bCs/>
          <w:sz w:val="28"/>
          <w:szCs w:val="36"/>
        </w:rPr>
      </w:pPr>
      <w:r w:rsidRPr="00BC0642">
        <w:rPr>
          <w:rFonts w:ascii="仿宋_GB2312" w:eastAsia="仿宋_GB2312"/>
          <w:b/>
          <w:bCs/>
          <w:noProof/>
          <w:sz w:val="28"/>
          <w:szCs w:val="36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280622</wp:posOffset>
            </wp:positionV>
            <wp:extent cx="4953000" cy="2730531"/>
            <wp:effectExtent l="0" t="0" r="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730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0642">
        <w:rPr>
          <w:rFonts w:ascii="仿宋_GB2312" w:eastAsia="仿宋_GB2312" w:hint="eastAsia"/>
          <w:b/>
          <w:bCs/>
          <w:sz w:val="28"/>
          <w:szCs w:val="36"/>
        </w:rPr>
        <w:t>二、进入“我的社会实践”</w:t>
      </w:r>
    </w:p>
    <w:p w:rsidR="009E287E" w:rsidRPr="00BC0642" w:rsidRDefault="009E287E" w:rsidP="009E287E">
      <w:pPr>
        <w:spacing w:line="560" w:lineRule="exact"/>
        <w:ind w:firstLineChars="200" w:firstLine="562"/>
        <w:jc w:val="left"/>
        <w:rPr>
          <w:rFonts w:ascii="仿宋_GB2312" w:eastAsia="仿宋_GB2312"/>
          <w:b/>
          <w:bCs/>
          <w:sz w:val="28"/>
          <w:szCs w:val="36"/>
        </w:rPr>
      </w:pPr>
      <w:r w:rsidRPr="00BC0642">
        <w:rPr>
          <w:rFonts w:ascii="仿宋_GB2312" w:eastAsia="仿宋_GB2312"/>
          <w:b/>
          <w:bCs/>
          <w:noProof/>
          <w:sz w:val="28"/>
          <w:szCs w:val="36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435821</wp:posOffset>
            </wp:positionV>
            <wp:extent cx="5274310" cy="2461260"/>
            <wp:effectExtent l="0" t="0" r="254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0642">
        <w:rPr>
          <w:rFonts w:ascii="仿宋_GB2312" w:eastAsia="仿宋_GB2312" w:hint="eastAsia"/>
          <w:b/>
          <w:bCs/>
          <w:sz w:val="28"/>
          <w:szCs w:val="36"/>
        </w:rPr>
        <w:t>三、进入如图界面，点击“申报”按钮进入申报页面</w:t>
      </w:r>
    </w:p>
    <w:p w:rsidR="009E287E" w:rsidRPr="00BC0642" w:rsidRDefault="009E287E" w:rsidP="009E287E">
      <w:pPr>
        <w:spacing w:line="560" w:lineRule="exact"/>
        <w:ind w:firstLineChars="200" w:firstLine="562"/>
        <w:jc w:val="left"/>
        <w:rPr>
          <w:rFonts w:ascii="仿宋_GB2312" w:eastAsia="仿宋_GB2312"/>
          <w:b/>
          <w:bCs/>
          <w:sz w:val="28"/>
          <w:szCs w:val="36"/>
        </w:rPr>
      </w:pPr>
      <w:r w:rsidRPr="00BC0642">
        <w:rPr>
          <w:rFonts w:ascii="仿宋_GB2312" w:eastAsia="仿宋_GB2312"/>
          <w:b/>
          <w:bCs/>
          <w:noProof/>
          <w:sz w:val="28"/>
          <w:szCs w:val="36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975610</wp:posOffset>
            </wp:positionV>
            <wp:extent cx="5274310" cy="2454910"/>
            <wp:effectExtent l="0" t="0" r="2540" b="254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5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0642">
        <w:rPr>
          <w:rFonts w:ascii="仿宋_GB2312" w:eastAsia="仿宋_GB2312" w:hint="eastAsia"/>
          <w:b/>
          <w:bCs/>
          <w:sz w:val="28"/>
          <w:szCs w:val="36"/>
        </w:rPr>
        <w:t>四、完善相应信息，在“选题类型”中选用相关主题</w:t>
      </w:r>
    </w:p>
    <w:p w:rsidR="009E287E" w:rsidRPr="00BC0642" w:rsidRDefault="009E287E" w:rsidP="009E287E">
      <w:pPr>
        <w:spacing w:line="560" w:lineRule="exact"/>
        <w:jc w:val="center"/>
        <w:rPr>
          <w:rStyle w:val="fontstyle01"/>
          <w:rFonts w:hAnsi="Times New Roman" w:cs="Times New Roman" w:hint="default"/>
        </w:rPr>
      </w:pPr>
      <w:r w:rsidRPr="00BC0642">
        <w:rPr>
          <w:rFonts w:ascii="仿宋_GB2312" w:eastAsia="仿宋_GB2312" w:hint="eastAsia"/>
          <w:b/>
          <w:bCs/>
          <w:sz w:val="28"/>
          <w:szCs w:val="36"/>
        </w:rPr>
        <w:t>(检查无误后，即可点击“提交”，或是进行保存)</w:t>
      </w:r>
    </w:p>
    <w:p w:rsidR="005000B8" w:rsidRPr="009E287E" w:rsidRDefault="005000B8" w:rsidP="005000B8">
      <w:pPr>
        <w:spacing w:line="560" w:lineRule="exact"/>
        <w:ind w:firstLineChars="100" w:firstLine="300"/>
        <w:rPr>
          <w:rFonts w:ascii="Times New Roman" w:eastAsia="仿宋_GB2312" w:hAnsi="Times New Roman" w:cs="Times New Roman"/>
          <w:sz w:val="30"/>
          <w:szCs w:val="30"/>
        </w:rPr>
      </w:pPr>
    </w:p>
    <w:sectPr w:rsidR="005000B8" w:rsidRPr="009E287E" w:rsidSect="007410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B3510" w:rsidRDefault="00DB3510" w:rsidP="0095364F">
      <w:r>
        <w:separator/>
      </w:r>
    </w:p>
  </w:endnote>
  <w:endnote w:type="continuationSeparator" w:id="1">
    <w:p w:rsidR="00DB3510" w:rsidRDefault="00DB3510" w:rsidP="0095364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B3510" w:rsidRDefault="00DB3510" w:rsidP="0095364F">
      <w:r>
        <w:separator/>
      </w:r>
    </w:p>
  </w:footnote>
  <w:footnote w:type="continuationSeparator" w:id="1">
    <w:p w:rsidR="00DB3510" w:rsidRDefault="00DB3510" w:rsidP="0095364F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4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NDWzNDQyszA1MTczNDdW0lEKTi0uzszPAymwqAUAbpTNviwAAAA="/>
  </w:docVars>
  <w:rsids>
    <w:rsidRoot w:val="02E275DB"/>
    <w:rsid w:val="00000AC6"/>
    <w:rsid w:val="000044D6"/>
    <w:rsid w:val="000363E8"/>
    <w:rsid w:val="0004128B"/>
    <w:rsid w:val="0004378C"/>
    <w:rsid w:val="00067D06"/>
    <w:rsid w:val="000770C2"/>
    <w:rsid w:val="00082228"/>
    <w:rsid w:val="000A082C"/>
    <w:rsid w:val="000F5A8A"/>
    <w:rsid w:val="0013429B"/>
    <w:rsid w:val="00141987"/>
    <w:rsid w:val="00180C84"/>
    <w:rsid w:val="001925E9"/>
    <w:rsid w:val="001A6D7D"/>
    <w:rsid w:val="001E1DC5"/>
    <w:rsid w:val="001E3946"/>
    <w:rsid w:val="001F5AE9"/>
    <w:rsid w:val="00203E49"/>
    <w:rsid w:val="00207ABB"/>
    <w:rsid w:val="00207DBF"/>
    <w:rsid w:val="00213DD5"/>
    <w:rsid w:val="00227D99"/>
    <w:rsid w:val="00234635"/>
    <w:rsid w:val="00236ED2"/>
    <w:rsid w:val="00240180"/>
    <w:rsid w:val="00245EFF"/>
    <w:rsid w:val="00247DE1"/>
    <w:rsid w:val="00250F94"/>
    <w:rsid w:val="00252881"/>
    <w:rsid w:val="00255FB2"/>
    <w:rsid w:val="002653ED"/>
    <w:rsid w:val="002730DE"/>
    <w:rsid w:val="0027620B"/>
    <w:rsid w:val="002B089C"/>
    <w:rsid w:val="002B3DEB"/>
    <w:rsid w:val="002D5756"/>
    <w:rsid w:val="002E20CB"/>
    <w:rsid w:val="002F2551"/>
    <w:rsid w:val="00312A64"/>
    <w:rsid w:val="00315B16"/>
    <w:rsid w:val="0033237F"/>
    <w:rsid w:val="00337A64"/>
    <w:rsid w:val="00343F91"/>
    <w:rsid w:val="003618CB"/>
    <w:rsid w:val="00367C5D"/>
    <w:rsid w:val="003714B4"/>
    <w:rsid w:val="00373B08"/>
    <w:rsid w:val="0039478D"/>
    <w:rsid w:val="003A1328"/>
    <w:rsid w:val="003A1794"/>
    <w:rsid w:val="003C0DF5"/>
    <w:rsid w:val="003C5612"/>
    <w:rsid w:val="003C67D3"/>
    <w:rsid w:val="003F4B72"/>
    <w:rsid w:val="00423EF1"/>
    <w:rsid w:val="004423E5"/>
    <w:rsid w:val="00457D64"/>
    <w:rsid w:val="00463EF4"/>
    <w:rsid w:val="004725E9"/>
    <w:rsid w:val="0047517B"/>
    <w:rsid w:val="00482E13"/>
    <w:rsid w:val="004837F8"/>
    <w:rsid w:val="00485C2D"/>
    <w:rsid w:val="0048670E"/>
    <w:rsid w:val="0049092B"/>
    <w:rsid w:val="004B278E"/>
    <w:rsid w:val="004B6DCA"/>
    <w:rsid w:val="004C24C8"/>
    <w:rsid w:val="004C2CB5"/>
    <w:rsid w:val="004C37E5"/>
    <w:rsid w:val="004F22F2"/>
    <w:rsid w:val="004F34EC"/>
    <w:rsid w:val="005000B8"/>
    <w:rsid w:val="00540BAF"/>
    <w:rsid w:val="00540F6A"/>
    <w:rsid w:val="00550260"/>
    <w:rsid w:val="00565127"/>
    <w:rsid w:val="005752DD"/>
    <w:rsid w:val="00575B0B"/>
    <w:rsid w:val="00590477"/>
    <w:rsid w:val="005A42D5"/>
    <w:rsid w:val="005B2DCE"/>
    <w:rsid w:val="005C2ED7"/>
    <w:rsid w:val="005C5B67"/>
    <w:rsid w:val="005D4FF7"/>
    <w:rsid w:val="005F6E54"/>
    <w:rsid w:val="006049B9"/>
    <w:rsid w:val="00623C20"/>
    <w:rsid w:val="006359F8"/>
    <w:rsid w:val="00636DB2"/>
    <w:rsid w:val="00637006"/>
    <w:rsid w:val="0066230D"/>
    <w:rsid w:val="00683D5A"/>
    <w:rsid w:val="006C2F89"/>
    <w:rsid w:val="006E0EDD"/>
    <w:rsid w:val="006E5324"/>
    <w:rsid w:val="006F28E9"/>
    <w:rsid w:val="00710135"/>
    <w:rsid w:val="0071188C"/>
    <w:rsid w:val="00716DE4"/>
    <w:rsid w:val="007410BF"/>
    <w:rsid w:val="00747CB7"/>
    <w:rsid w:val="0077323E"/>
    <w:rsid w:val="00782747"/>
    <w:rsid w:val="00784F0B"/>
    <w:rsid w:val="007A1CBD"/>
    <w:rsid w:val="007A1F47"/>
    <w:rsid w:val="007A205B"/>
    <w:rsid w:val="007D463F"/>
    <w:rsid w:val="007E3B24"/>
    <w:rsid w:val="00806741"/>
    <w:rsid w:val="00810129"/>
    <w:rsid w:val="008161F1"/>
    <w:rsid w:val="008378DD"/>
    <w:rsid w:val="0085024B"/>
    <w:rsid w:val="00853BC2"/>
    <w:rsid w:val="00853BEE"/>
    <w:rsid w:val="00864C97"/>
    <w:rsid w:val="008B7DEC"/>
    <w:rsid w:val="008F2B6B"/>
    <w:rsid w:val="008F7BBD"/>
    <w:rsid w:val="00904DD4"/>
    <w:rsid w:val="00952E31"/>
    <w:rsid w:val="0095364F"/>
    <w:rsid w:val="009807EA"/>
    <w:rsid w:val="009826C1"/>
    <w:rsid w:val="00987EBE"/>
    <w:rsid w:val="009A68B8"/>
    <w:rsid w:val="009E287E"/>
    <w:rsid w:val="009E6009"/>
    <w:rsid w:val="00A009D3"/>
    <w:rsid w:val="00A12C55"/>
    <w:rsid w:val="00A20333"/>
    <w:rsid w:val="00A2082C"/>
    <w:rsid w:val="00A347CB"/>
    <w:rsid w:val="00A44EB8"/>
    <w:rsid w:val="00A47D64"/>
    <w:rsid w:val="00A53D06"/>
    <w:rsid w:val="00A65E11"/>
    <w:rsid w:val="00AA136F"/>
    <w:rsid w:val="00AA2018"/>
    <w:rsid w:val="00AD0456"/>
    <w:rsid w:val="00AD0758"/>
    <w:rsid w:val="00AE1ED4"/>
    <w:rsid w:val="00AF6CDD"/>
    <w:rsid w:val="00B0241D"/>
    <w:rsid w:val="00B156F1"/>
    <w:rsid w:val="00B4355A"/>
    <w:rsid w:val="00B547FB"/>
    <w:rsid w:val="00B737E8"/>
    <w:rsid w:val="00B90582"/>
    <w:rsid w:val="00B909CF"/>
    <w:rsid w:val="00B9470B"/>
    <w:rsid w:val="00BA5DD0"/>
    <w:rsid w:val="00BB02F3"/>
    <w:rsid w:val="00BD0639"/>
    <w:rsid w:val="00BF19BA"/>
    <w:rsid w:val="00C22322"/>
    <w:rsid w:val="00C2431A"/>
    <w:rsid w:val="00C42AED"/>
    <w:rsid w:val="00C44124"/>
    <w:rsid w:val="00C53CE7"/>
    <w:rsid w:val="00C55145"/>
    <w:rsid w:val="00C925D7"/>
    <w:rsid w:val="00CA4755"/>
    <w:rsid w:val="00CA4F2E"/>
    <w:rsid w:val="00CA6363"/>
    <w:rsid w:val="00CA7D63"/>
    <w:rsid w:val="00CB2DDE"/>
    <w:rsid w:val="00CC10E4"/>
    <w:rsid w:val="00CE63B4"/>
    <w:rsid w:val="00CE7164"/>
    <w:rsid w:val="00D24C5C"/>
    <w:rsid w:val="00D253BA"/>
    <w:rsid w:val="00D25B60"/>
    <w:rsid w:val="00D426D7"/>
    <w:rsid w:val="00D50391"/>
    <w:rsid w:val="00D7752F"/>
    <w:rsid w:val="00DB3510"/>
    <w:rsid w:val="00DC0708"/>
    <w:rsid w:val="00DC6AFF"/>
    <w:rsid w:val="00E003BA"/>
    <w:rsid w:val="00E0691E"/>
    <w:rsid w:val="00E20389"/>
    <w:rsid w:val="00E2608F"/>
    <w:rsid w:val="00E34DEC"/>
    <w:rsid w:val="00E4751A"/>
    <w:rsid w:val="00E67FBA"/>
    <w:rsid w:val="00E76A5A"/>
    <w:rsid w:val="00E813F5"/>
    <w:rsid w:val="00EB4402"/>
    <w:rsid w:val="00ED030D"/>
    <w:rsid w:val="00EE2952"/>
    <w:rsid w:val="00EE29B5"/>
    <w:rsid w:val="00EE62F0"/>
    <w:rsid w:val="00EF7373"/>
    <w:rsid w:val="00F01D02"/>
    <w:rsid w:val="00F2172C"/>
    <w:rsid w:val="00F23720"/>
    <w:rsid w:val="00F74FE8"/>
    <w:rsid w:val="00F95A40"/>
    <w:rsid w:val="00FB29EF"/>
    <w:rsid w:val="00FC71A2"/>
    <w:rsid w:val="00FE46A9"/>
    <w:rsid w:val="00FF3941"/>
    <w:rsid w:val="02E275DB"/>
    <w:rsid w:val="0EAA71FF"/>
    <w:rsid w:val="17964FE9"/>
    <w:rsid w:val="2BF76069"/>
    <w:rsid w:val="374B2B92"/>
    <w:rsid w:val="651C5C02"/>
    <w:rsid w:val="6B6656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7410BF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rsid w:val="007410BF"/>
    <w:pPr>
      <w:jc w:val="left"/>
    </w:pPr>
  </w:style>
  <w:style w:type="paragraph" w:styleId="a4">
    <w:name w:val="Balloon Text"/>
    <w:basedOn w:val="a"/>
    <w:link w:val="Char0"/>
    <w:rsid w:val="007410BF"/>
    <w:rPr>
      <w:sz w:val="18"/>
      <w:szCs w:val="18"/>
    </w:rPr>
  </w:style>
  <w:style w:type="paragraph" w:styleId="a5">
    <w:name w:val="footer"/>
    <w:basedOn w:val="a"/>
    <w:link w:val="Char1"/>
    <w:qFormat/>
    <w:rsid w:val="007410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rsid w:val="007410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rsid w:val="007410BF"/>
    <w:rPr>
      <w:b/>
      <w:bCs/>
    </w:rPr>
  </w:style>
  <w:style w:type="character" w:styleId="a8">
    <w:name w:val="annotation reference"/>
    <w:basedOn w:val="a0"/>
    <w:qFormat/>
    <w:rsid w:val="007410BF"/>
    <w:rPr>
      <w:sz w:val="21"/>
      <w:szCs w:val="21"/>
    </w:rPr>
  </w:style>
  <w:style w:type="paragraph" w:styleId="a9">
    <w:name w:val="List Paragraph"/>
    <w:basedOn w:val="a"/>
    <w:uiPriority w:val="34"/>
    <w:qFormat/>
    <w:rsid w:val="007410BF"/>
    <w:pPr>
      <w:ind w:firstLineChars="200" w:firstLine="420"/>
    </w:pPr>
  </w:style>
  <w:style w:type="character" w:customStyle="1" w:styleId="Char2">
    <w:name w:val="页眉 Char"/>
    <w:basedOn w:val="a0"/>
    <w:link w:val="a6"/>
    <w:qFormat/>
    <w:rsid w:val="007410BF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1">
    <w:name w:val="页脚 Char"/>
    <w:basedOn w:val="a0"/>
    <w:link w:val="a5"/>
    <w:qFormat/>
    <w:rsid w:val="007410BF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">
    <w:name w:val="批注文字 Char"/>
    <w:basedOn w:val="a0"/>
    <w:link w:val="a3"/>
    <w:qFormat/>
    <w:rsid w:val="007410BF"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Char3">
    <w:name w:val="批注主题 Char"/>
    <w:basedOn w:val="Char"/>
    <w:link w:val="a7"/>
    <w:qFormat/>
    <w:rsid w:val="007410BF"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har0">
    <w:name w:val="批注框文本 Char"/>
    <w:basedOn w:val="a0"/>
    <w:link w:val="a4"/>
    <w:qFormat/>
    <w:rsid w:val="007410BF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ntstyle01">
    <w:name w:val="fontstyle01"/>
    <w:basedOn w:val="a0"/>
    <w:rsid w:val="009E287E"/>
    <w:rPr>
      <w:rFonts w:ascii="仿宋_GB2312" w:eastAsia="仿宋_GB2312" w:hint="eastAsia"/>
      <w:b w:val="0"/>
      <w:bCs w:val="0"/>
      <w:i w:val="0"/>
      <w:iCs w:val="0"/>
      <w:color w:val="000000"/>
      <w:sz w:val="32"/>
      <w:szCs w:val="32"/>
    </w:rPr>
  </w:style>
  <w:style w:type="paragraph" w:styleId="aa">
    <w:name w:val="Revision"/>
    <w:hidden/>
    <w:uiPriority w:val="99"/>
    <w:semiHidden/>
    <w:rsid w:val="00AA2018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9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8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2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1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44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71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5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9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2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5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4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0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7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7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4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4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4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6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2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4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4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7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4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7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0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9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0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6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2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9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7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9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婧怡</dc:creator>
  <cp:lastModifiedBy>jsj</cp:lastModifiedBy>
  <cp:revision>6</cp:revision>
  <dcterms:created xsi:type="dcterms:W3CDTF">2022-05-23T02:13:00Z</dcterms:created>
  <dcterms:modified xsi:type="dcterms:W3CDTF">2022-05-25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